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47568" w14:textId="71B24096" w:rsidR="00287696" w:rsidRDefault="00516D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 3 – Interpretation of sedimentary rocks – ELTT Fall 202</w:t>
      </w:r>
      <w:r w:rsidR="009874BB">
        <w:rPr>
          <w:rFonts w:ascii="Times New Roman" w:hAnsi="Times New Roman" w:cs="Times New Roman"/>
        </w:rPr>
        <w:t>1</w:t>
      </w:r>
    </w:p>
    <w:p w14:paraId="68BE148C" w14:textId="77777777" w:rsidR="005417B5" w:rsidRDefault="005417B5">
      <w:pPr>
        <w:rPr>
          <w:rFonts w:ascii="Times New Roman" w:hAnsi="Times New Roman" w:cs="Times New Roman"/>
        </w:rPr>
      </w:pPr>
    </w:p>
    <w:p w14:paraId="77D4058D" w14:textId="5D288663" w:rsidR="00516D58" w:rsidRPr="005417B5" w:rsidRDefault="00516D58" w:rsidP="005417B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417B5">
        <w:rPr>
          <w:rFonts w:ascii="Times New Roman" w:hAnsi="Times New Roman" w:cs="Times New Roman"/>
        </w:rPr>
        <w:t>The photograph below shows interbedded coals and sandstones.</w:t>
      </w:r>
    </w:p>
    <w:p w14:paraId="1AC63CD5" w14:textId="1320A195" w:rsidR="00516D58" w:rsidRDefault="00516D58" w:rsidP="00516D58">
      <w:pPr>
        <w:rPr>
          <w:rFonts w:ascii="Times New Roman" w:hAnsi="Times New Roman" w:cs="Times New Roman"/>
        </w:rPr>
      </w:pPr>
    </w:p>
    <w:p w14:paraId="65E39C5B" w14:textId="67F236FB" w:rsidR="00516D58" w:rsidRPr="00516D58" w:rsidRDefault="00516D58" w:rsidP="005417B5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23438EA" wp14:editId="56164948">
            <wp:extent cx="5092700" cy="287353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030" t="2043" r="2351" b="4143"/>
                    <a:stretch/>
                  </pic:blipFill>
                  <pic:spPr bwMode="auto">
                    <a:xfrm>
                      <a:off x="0" y="0"/>
                      <a:ext cx="5100663" cy="2878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0FD41" w14:textId="19C42BC8" w:rsidR="00E46987" w:rsidRDefault="00516D58" w:rsidP="00E46987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is the most likely depositional environment for the coals? </w:t>
      </w:r>
    </w:p>
    <w:p w14:paraId="15D05181" w14:textId="0DB10666" w:rsidR="00E46987" w:rsidRPr="00E46987" w:rsidRDefault="00E46987" w:rsidP="00E4698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ost depositional environment for coal would be </w:t>
      </w:r>
      <w:r w:rsidR="009658FD">
        <w:rPr>
          <w:rFonts w:ascii="Times New Roman" w:hAnsi="Times New Roman" w:cs="Times New Roman"/>
        </w:rPr>
        <w:t xml:space="preserve">Transitional, like </w:t>
      </w:r>
      <w:r>
        <w:rPr>
          <w:rFonts w:ascii="Times New Roman" w:hAnsi="Times New Roman" w:cs="Times New Roman"/>
        </w:rPr>
        <w:t>marshes and swamps.</w:t>
      </w:r>
    </w:p>
    <w:p w14:paraId="3D653A54" w14:textId="30116995" w:rsidR="00516D58" w:rsidRDefault="00516D58" w:rsidP="00516D58">
      <w:pPr>
        <w:rPr>
          <w:rFonts w:ascii="Times New Roman" w:hAnsi="Times New Roman" w:cs="Times New Roman"/>
        </w:rPr>
      </w:pPr>
    </w:p>
    <w:p w14:paraId="047B18C7" w14:textId="6DF1DB2B" w:rsidR="00516D58" w:rsidRDefault="00516D58" w:rsidP="005417B5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can you say about oxygen amount in this depositional environment? Is there any visual </w:t>
      </w:r>
      <w:r w:rsidR="005417B5">
        <w:rPr>
          <w:rFonts w:ascii="Times New Roman" w:hAnsi="Times New Roman" w:cs="Times New Roman"/>
        </w:rPr>
        <w:t xml:space="preserve">element in coal beds that leads you to your answer? </w:t>
      </w:r>
    </w:p>
    <w:p w14:paraId="7271F91A" w14:textId="6D394970" w:rsidR="00E46987" w:rsidRDefault="00E46987" w:rsidP="00E4698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environment has a low amount of oxygen. Coal beds are formed in low oxygen level environments as shown by how it can’t hold its form.</w:t>
      </w:r>
    </w:p>
    <w:p w14:paraId="09E6AFCF" w14:textId="77777777" w:rsidR="005417B5" w:rsidRPr="005417B5" w:rsidRDefault="005417B5" w:rsidP="005417B5">
      <w:pPr>
        <w:pStyle w:val="ListParagraph"/>
        <w:rPr>
          <w:rFonts w:ascii="Times New Roman" w:hAnsi="Times New Roman" w:cs="Times New Roman"/>
        </w:rPr>
      </w:pPr>
    </w:p>
    <w:p w14:paraId="5ACD1D37" w14:textId="77777777" w:rsidR="005417B5" w:rsidRPr="005417B5" w:rsidRDefault="005417B5" w:rsidP="005417B5">
      <w:pPr>
        <w:rPr>
          <w:rFonts w:ascii="Times New Roman" w:hAnsi="Times New Roman" w:cs="Times New Roman"/>
        </w:rPr>
      </w:pPr>
    </w:p>
    <w:p w14:paraId="2BBF1A1F" w14:textId="77777777" w:rsidR="005417B5" w:rsidRPr="005417B5" w:rsidRDefault="005417B5" w:rsidP="005417B5">
      <w:pPr>
        <w:pStyle w:val="ListParagraph"/>
        <w:rPr>
          <w:rFonts w:ascii="Times New Roman" w:hAnsi="Times New Roman" w:cs="Times New Roman"/>
        </w:rPr>
      </w:pPr>
    </w:p>
    <w:p w14:paraId="45CEDB47" w14:textId="0B6F7C44" w:rsidR="005417B5" w:rsidRDefault="005417B5" w:rsidP="005417B5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ich one is a wave ripple? Why? </w:t>
      </w:r>
      <w:r w:rsidR="00D14CF8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ndicate the direction of the flow</w:t>
      </w:r>
      <w:r w:rsidR="00D14CF8">
        <w:rPr>
          <w:rFonts w:ascii="Times New Roman" w:hAnsi="Times New Roman" w:cs="Times New Roman"/>
        </w:rPr>
        <w:t xml:space="preserve"> on B</w:t>
      </w:r>
      <w:r>
        <w:rPr>
          <w:rFonts w:ascii="Times New Roman" w:hAnsi="Times New Roman" w:cs="Times New Roman"/>
        </w:rPr>
        <w:t>.</w:t>
      </w:r>
    </w:p>
    <w:p w14:paraId="0FA98006" w14:textId="56BF646A" w:rsidR="005417B5" w:rsidRDefault="005417B5" w:rsidP="005417B5">
      <w:pPr>
        <w:pStyle w:val="ListParagraph"/>
        <w:rPr>
          <w:rFonts w:ascii="Times New Roman" w:hAnsi="Times New Roman" w:cs="Times New Roman"/>
        </w:rPr>
      </w:pPr>
    </w:p>
    <w:p w14:paraId="62CC184B" w14:textId="077C0E41" w:rsidR="005417B5" w:rsidRPr="005417B5" w:rsidRDefault="005417B5" w:rsidP="005417B5">
      <w:pPr>
        <w:pStyle w:val="ListParagraph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5D9FDFF" wp14:editId="56C40968">
            <wp:simplePos x="0" y="0"/>
            <wp:positionH relativeFrom="column">
              <wp:posOffset>1225550</wp:posOffset>
            </wp:positionH>
            <wp:positionV relativeFrom="paragraph">
              <wp:posOffset>222250</wp:posOffset>
            </wp:positionV>
            <wp:extent cx="3606840" cy="1936750"/>
            <wp:effectExtent l="0" t="0" r="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684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64C7DC" w14:textId="6E0561E3" w:rsidR="005417B5" w:rsidRDefault="005417B5" w:rsidP="005417B5">
      <w:pPr>
        <w:rPr>
          <w:rFonts w:ascii="Times New Roman" w:hAnsi="Times New Roman" w:cs="Times New Roman"/>
        </w:rPr>
      </w:pPr>
    </w:p>
    <w:p w14:paraId="5F894004" w14:textId="39A9AF87" w:rsidR="005417B5" w:rsidRDefault="005417B5" w:rsidP="005417B5">
      <w:pPr>
        <w:rPr>
          <w:rFonts w:ascii="Times New Roman" w:hAnsi="Times New Roman" w:cs="Times New Roman"/>
        </w:rPr>
      </w:pPr>
    </w:p>
    <w:p w14:paraId="3DBF923A" w14:textId="48052AA4" w:rsidR="005417B5" w:rsidRDefault="005417B5" w:rsidP="005417B5">
      <w:pPr>
        <w:rPr>
          <w:rFonts w:ascii="Times New Roman" w:hAnsi="Times New Roman" w:cs="Times New Roman"/>
        </w:rPr>
      </w:pPr>
    </w:p>
    <w:p w14:paraId="0941B125" w14:textId="38358A92" w:rsidR="005417B5" w:rsidRDefault="005417B5" w:rsidP="005417B5">
      <w:pPr>
        <w:rPr>
          <w:rFonts w:ascii="Times New Roman" w:hAnsi="Times New Roman" w:cs="Times New Roman"/>
        </w:rPr>
      </w:pPr>
    </w:p>
    <w:p w14:paraId="7911CA5E" w14:textId="3A8D755B" w:rsidR="005417B5" w:rsidRDefault="005417B5" w:rsidP="005417B5">
      <w:pPr>
        <w:rPr>
          <w:rFonts w:ascii="Times New Roman" w:hAnsi="Times New Roman" w:cs="Times New Roman"/>
        </w:rPr>
      </w:pPr>
    </w:p>
    <w:p w14:paraId="5FDBEB9D" w14:textId="5A95E16B" w:rsidR="005417B5" w:rsidRPr="00E46987" w:rsidRDefault="00E46987" w:rsidP="00E4698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low of A is the wave ripple. The waves in the picture are symmetrical.</w:t>
      </w:r>
    </w:p>
    <w:p w14:paraId="557EC723" w14:textId="7BAA6F9D" w:rsidR="005417B5" w:rsidRDefault="005417B5" w:rsidP="005417B5">
      <w:pPr>
        <w:rPr>
          <w:rFonts w:ascii="Times New Roman" w:hAnsi="Times New Roman" w:cs="Times New Roman"/>
        </w:rPr>
      </w:pPr>
    </w:p>
    <w:p w14:paraId="48806C87" w14:textId="6A949578" w:rsidR="007A06A6" w:rsidRDefault="007A06A6" w:rsidP="007A06A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serve the following photographs: </w:t>
      </w:r>
    </w:p>
    <w:p w14:paraId="2F6583A8" w14:textId="77777777" w:rsidR="007A06A6" w:rsidRDefault="007A06A6" w:rsidP="007A06A6">
      <w:pPr>
        <w:pStyle w:val="ListParagraph"/>
        <w:ind w:left="1080"/>
        <w:rPr>
          <w:rFonts w:ascii="Times New Roman" w:hAnsi="Times New Roman" w:cs="Times New Roman"/>
        </w:rPr>
      </w:pPr>
    </w:p>
    <w:p w14:paraId="3D0689E7" w14:textId="76585A85" w:rsidR="005417B5" w:rsidRPr="007A06A6" w:rsidRDefault="005417B5" w:rsidP="007A06A6">
      <w:pPr>
        <w:ind w:left="72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C11ECDC" wp14:editId="22843F5D">
            <wp:extent cx="5943600" cy="23933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7E9F8" w14:textId="42F5B8D0" w:rsidR="005417B5" w:rsidRDefault="007A06A6" w:rsidP="007A06A6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7A06A6">
        <w:rPr>
          <w:rFonts w:ascii="Times New Roman" w:hAnsi="Times New Roman" w:cs="Times New Roman"/>
        </w:rPr>
        <w:t>What sedimentary structures do you see in photographs B and C?</w:t>
      </w:r>
    </w:p>
    <w:p w14:paraId="67BFCF76" w14:textId="45B21183" w:rsidR="00E46987" w:rsidRDefault="00E46987" w:rsidP="00E4698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 C is showing a cross-bedding structure. Image B is showing a ripple effect.</w:t>
      </w:r>
    </w:p>
    <w:p w14:paraId="554DBFF3" w14:textId="537D3F21" w:rsidR="007A06A6" w:rsidRDefault="007A06A6" w:rsidP="007A06A6">
      <w:pPr>
        <w:rPr>
          <w:rFonts w:ascii="Times New Roman" w:hAnsi="Times New Roman" w:cs="Times New Roman"/>
        </w:rPr>
      </w:pPr>
    </w:p>
    <w:p w14:paraId="06EBAF21" w14:textId="1AAA4C2C" w:rsidR="007A06A6" w:rsidRDefault="007A06A6" w:rsidP="007A06A6">
      <w:pPr>
        <w:rPr>
          <w:rFonts w:ascii="Times New Roman" w:hAnsi="Times New Roman" w:cs="Times New Roman"/>
        </w:rPr>
      </w:pPr>
    </w:p>
    <w:p w14:paraId="1238FCE5" w14:textId="77777777" w:rsidR="007A06A6" w:rsidRPr="007A06A6" w:rsidRDefault="007A06A6" w:rsidP="007A06A6">
      <w:pPr>
        <w:rPr>
          <w:rFonts w:ascii="Times New Roman" w:hAnsi="Times New Roman" w:cs="Times New Roman"/>
        </w:rPr>
      </w:pPr>
    </w:p>
    <w:p w14:paraId="7F105B75" w14:textId="5B56AC53" w:rsidR="005417B5" w:rsidRDefault="007A06A6" w:rsidP="007A06A6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7A06A6">
        <w:rPr>
          <w:rFonts w:ascii="Times New Roman" w:hAnsi="Times New Roman" w:cs="Times New Roman"/>
        </w:rPr>
        <w:t xml:space="preserve">What can you say about the current direction on photograph C? Is it </w:t>
      </w:r>
      <w:proofErr w:type="spellStart"/>
      <w:r w:rsidRPr="007A06A6">
        <w:rPr>
          <w:rFonts w:ascii="Times New Roman" w:hAnsi="Times New Roman" w:cs="Times New Roman"/>
        </w:rPr>
        <w:t>uni</w:t>
      </w:r>
      <w:proofErr w:type="spellEnd"/>
      <w:r w:rsidRPr="007A06A6">
        <w:rPr>
          <w:rFonts w:ascii="Times New Roman" w:hAnsi="Times New Roman" w:cs="Times New Roman"/>
        </w:rPr>
        <w:t xml:space="preserve">-directional or bi-directional? What is the most likely depositional environment? </w:t>
      </w:r>
    </w:p>
    <w:p w14:paraId="271DCEE9" w14:textId="1AEBD552" w:rsidR="00E46987" w:rsidRPr="007A06A6" w:rsidRDefault="00E46987" w:rsidP="00E46987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irection of image C are bi-directional. A likely environment are sand dunes and avalanche faces.</w:t>
      </w:r>
    </w:p>
    <w:p w14:paraId="22F98F1E" w14:textId="5918B340" w:rsidR="005417B5" w:rsidRDefault="005417B5" w:rsidP="005417B5">
      <w:pPr>
        <w:rPr>
          <w:rFonts w:ascii="Times New Roman" w:hAnsi="Times New Roman" w:cs="Times New Roman"/>
        </w:rPr>
      </w:pPr>
    </w:p>
    <w:p w14:paraId="23A18AE6" w14:textId="4163CE90" w:rsidR="007A06A6" w:rsidRDefault="007A06A6" w:rsidP="007A06A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hotographs D and E show bedding surfaces with symmetrical ripples and dinosaur trackways, respectively. What do these features indicate about depositional environment for the beds illustrated? </w:t>
      </w:r>
    </w:p>
    <w:p w14:paraId="09BA5714" w14:textId="10802CFF" w:rsidR="009658FD" w:rsidRPr="009658FD" w:rsidRDefault="00F93C4E" w:rsidP="009658F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environment for the bedding example D may be an ocean or a windy sand </w:t>
      </w:r>
      <w:proofErr w:type="gramStart"/>
      <w:r>
        <w:rPr>
          <w:rFonts w:ascii="Times New Roman" w:hAnsi="Times New Roman" w:cs="Times New Roman"/>
        </w:rPr>
        <w:t>dunes</w:t>
      </w:r>
      <w:proofErr w:type="gramEnd"/>
      <w:r>
        <w:rPr>
          <w:rFonts w:ascii="Times New Roman" w:hAnsi="Times New Roman" w:cs="Times New Roman"/>
        </w:rPr>
        <w:t>.</w:t>
      </w:r>
      <w:r w:rsidR="009658FD">
        <w:rPr>
          <w:rFonts w:ascii="Times New Roman" w:hAnsi="Times New Roman" w:cs="Times New Roman"/>
        </w:rPr>
        <w:t xml:space="preserve"> Example E</w:t>
      </w:r>
    </w:p>
    <w:p w14:paraId="4A2E248E" w14:textId="2D207D9B" w:rsidR="007A06A6" w:rsidRDefault="007A06A6" w:rsidP="007A06A6">
      <w:pPr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CB52798" wp14:editId="7AB0FC6D">
            <wp:extent cx="5943600" cy="23456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F7774" w14:textId="15C6B48D" w:rsidR="007A06A6" w:rsidRDefault="007A06A6" w:rsidP="007A06A6">
      <w:pPr>
        <w:jc w:val="center"/>
        <w:rPr>
          <w:rFonts w:ascii="Times New Roman" w:hAnsi="Times New Roman" w:cs="Times New Roman"/>
        </w:rPr>
      </w:pPr>
    </w:p>
    <w:p w14:paraId="03094631" w14:textId="4A243CEF" w:rsidR="007A06A6" w:rsidRDefault="007A06A6" w:rsidP="007A06A6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ed on features visible in the photographs, what can you infer about:</w:t>
      </w:r>
    </w:p>
    <w:p w14:paraId="6B42698C" w14:textId="77777777" w:rsidR="00FC1836" w:rsidRDefault="00FC1836" w:rsidP="00FC1836">
      <w:pPr>
        <w:pStyle w:val="ListParagraph"/>
        <w:rPr>
          <w:rFonts w:ascii="Times New Roman" w:hAnsi="Times New Roman" w:cs="Times New Roman"/>
        </w:rPr>
      </w:pPr>
    </w:p>
    <w:p w14:paraId="2EE276D0" w14:textId="61EB2C2A" w:rsidR="007A06A6" w:rsidRDefault="007A06A6" w:rsidP="007A06A6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A4022AF" wp14:editId="70611CDD">
            <wp:extent cx="5943600" cy="4838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A2C91" w14:textId="28470997" w:rsidR="007A06A6" w:rsidRDefault="007A06A6" w:rsidP="007A06A6">
      <w:pPr>
        <w:jc w:val="center"/>
        <w:rPr>
          <w:rFonts w:ascii="Times New Roman" w:hAnsi="Times New Roman" w:cs="Times New Roman"/>
        </w:rPr>
      </w:pPr>
    </w:p>
    <w:p w14:paraId="4847A94B" w14:textId="531415F2" w:rsidR="007A06A6" w:rsidRDefault="007A06A6" w:rsidP="007A06A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vironment of deposition of these sediments?</w:t>
      </w:r>
    </w:p>
    <w:p w14:paraId="449ABC0E" w14:textId="5C1B0099" w:rsidR="00F93C4E" w:rsidRDefault="00F93C4E" w:rsidP="00F93C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ages K and L show signs of a parallel lamination environment</w:t>
      </w:r>
      <w:r w:rsidR="009658FD">
        <w:rPr>
          <w:rFonts w:ascii="Times New Roman" w:hAnsi="Times New Roman" w:cs="Times New Roman"/>
        </w:rPr>
        <w:t xml:space="preserve"> so like sand dunes</w:t>
      </w:r>
      <w:r>
        <w:rPr>
          <w:rFonts w:ascii="Times New Roman" w:hAnsi="Times New Roman" w:cs="Times New Roman"/>
        </w:rPr>
        <w:t>.</w:t>
      </w:r>
    </w:p>
    <w:p w14:paraId="14BD3B20" w14:textId="6739D761" w:rsidR="00FC1836" w:rsidRDefault="00FC1836" w:rsidP="00FC1836">
      <w:pPr>
        <w:rPr>
          <w:rFonts w:ascii="Times New Roman" w:hAnsi="Times New Roman" w:cs="Times New Roman"/>
        </w:rPr>
      </w:pPr>
    </w:p>
    <w:p w14:paraId="31089681" w14:textId="77777777" w:rsidR="00FC1836" w:rsidRPr="00FC1836" w:rsidRDefault="00FC1836" w:rsidP="00FC1836">
      <w:pPr>
        <w:rPr>
          <w:rFonts w:ascii="Times New Roman" w:hAnsi="Times New Roman" w:cs="Times New Roman"/>
        </w:rPr>
      </w:pPr>
    </w:p>
    <w:p w14:paraId="2B8797CD" w14:textId="11EB1252" w:rsidR="007A06A6" w:rsidRDefault="007A06A6" w:rsidP="007A06A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leoclimate in this region?</w:t>
      </w:r>
    </w:p>
    <w:p w14:paraId="022A9BA6" w14:textId="4C2B4735" w:rsidR="00F93C4E" w:rsidRDefault="00F93C4E" w:rsidP="00F93C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aleoclimate is hot and dry. </w:t>
      </w:r>
    </w:p>
    <w:p w14:paraId="4029D865" w14:textId="021D59AD" w:rsidR="007A06A6" w:rsidRDefault="007A06A6" w:rsidP="007A06A6">
      <w:pPr>
        <w:rPr>
          <w:rFonts w:ascii="Times New Roman" w:hAnsi="Times New Roman" w:cs="Times New Roman"/>
        </w:rPr>
      </w:pPr>
    </w:p>
    <w:p w14:paraId="3B05F254" w14:textId="6E2E47FF" w:rsidR="007A06A6" w:rsidRDefault="007A06A6" w:rsidP="007A06A6">
      <w:pPr>
        <w:rPr>
          <w:rFonts w:ascii="Times New Roman" w:hAnsi="Times New Roman" w:cs="Times New Roman"/>
        </w:rPr>
      </w:pPr>
    </w:p>
    <w:p w14:paraId="008CFD6C" w14:textId="3182ACC7" w:rsidR="007A06A6" w:rsidRDefault="007A06A6" w:rsidP="007A06A6">
      <w:pPr>
        <w:rPr>
          <w:rFonts w:ascii="Times New Roman" w:hAnsi="Times New Roman" w:cs="Times New Roman"/>
        </w:rPr>
      </w:pPr>
    </w:p>
    <w:p w14:paraId="7D2B26EE" w14:textId="7B817417" w:rsidR="00FC1836" w:rsidRDefault="00FC1836" w:rsidP="007A06A6">
      <w:pPr>
        <w:rPr>
          <w:rFonts w:ascii="Times New Roman" w:hAnsi="Times New Roman" w:cs="Times New Roman"/>
        </w:rPr>
      </w:pPr>
    </w:p>
    <w:p w14:paraId="304F8B78" w14:textId="76A650D5" w:rsidR="00FC1836" w:rsidRDefault="00FC1836" w:rsidP="007A06A6">
      <w:pPr>
        <w:rPr>
          <w:rFonts w:ascii="Times New Roman" w:hAnsi="Times New Roman" w:cs="Times New Roman"/>
        </w:rPr>
      </w:pPr>
    </w:p>
    <w:p w14:paraId="6577FE34" w14:textId="475FF06D" w:rsidR="00FC1836" w:rsidRDefault="00FC1836" w:rsidP="007A06A6">
      <w:pPr>
        <w:rPr>
          <w:rFonts w:ascii="Times New Roman" w:hAnsi="Times New Roman" w:cs="Times New Roman"/>
        </w:rPr>
      </w:pPr>
    </w:p>
    <w:p w14:paraId="47ED2903" w14:textId="4D480510" w:rsidR="00FC1836" w:rsidRPr="00FC1836" w:rsidRDefault="00FC1836" w:rsidP="00FC1836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Match</w:t>
      </w:r>
      <w:r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sedimentary structure with the environment most likely to form it:</w:t>
      </w:r>
    </w:p>
    <w:p w14:paraId="3864EFF3" w14:textId="4A8B0234" w:rsid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1836">
        <w:rPr>
          <w:rFonts w:ascii="Times New Roman" w:eastAsia="Times New Roman" w:hAnsi="Times New Roman" w:cs="Times New Roman"/>
          <w:sz w:val="24"/>
          <w:szCs w:val="24"/>
        </w:rPr>
        <w:br/>
      </w:r>
      <w:r w:rsidR="00A35DE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A35DEF">
        <w:rPr>
          <w:rFonts w:ascii="Times New Roman" w:eastAsia="Times New Roman" w:hAnsi="Times New Roman" w:cs="Times New Roman"/>
          <w:sz w:val="24"/>
          <w:szCs w:val="24"/>
          <w:u w:val="single"/>
        </w:rPr>
        <w:t>e</w:t>
      </w:r>
      <w:r w:rsidR="00A35DEF">
        <w:rPr>
          <w:rFonts w:ascii="Times New Roman" w:eastAsia="Times New Roman" w:hAnsi="Times New Roman" w:cs="Times New Roman"/>
          <w:sz w:val="24"/>
          <w:szCs w:val="24"/>
        </w:rPr>
        <w:t xml:space="preserve">_ </w:t>
      </w:r>
      <w:proofErr w:type="spellStart"/>
      <w:r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>Mudcrack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a. Wave dominated shoreline</w:t>
      </w:r>
    </w:p>
    <w:p w14:paraId="51E06087" w14:textId="77777777" w:rsidR="00A35DEF" w:rsidRPr="00FC1836" w:rsidRDefault="00A35DEF" w:rsidP="00FC1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56055D" w14:textId="3FFF3322" w:rsidR="00FC1836" w:rsidRPr="00FC1836" w:rsidRDefault="00A35DEF" w:rsidP="00FC1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d</w:t>
      </w:r>
      <w:r w:rsidR="00FC1836"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_</w:t>
      </w:r>
      <w:r w:rsidR="00FC1836"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>Flute casts                                                                          b. River</w:t>
      </w:r>
    </w:p>
    <w:p w14:paraId="66186A38" w14:textId="77777777" w:rsidR="00FC1836" w:rsidRP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FEDF21" w14:textId="32DD053B" w:rsid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  <w:r w:rsidR="00A35DEF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>_ Symmetric rippl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               c. Glaciers</w:t>
      </w:r>
    </w:p>
    <w:p w14:paraId="0AD05512" w14:textId="77777777" w:rsidR="00A35DEF" w:rsidRPr="00FC1836" w:rsidRDefault="00A35DEF" w:rsidP="00FC1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C2DDBD" w14:textId="3181AE21" w:rsidR="00FC1836" w:rsidRP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  <w:r w:rsidR="009658FD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_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arge cross-bedding in well sorted sandstones                  d. Deserts</w:t>
      </w:r>
    </w:p>
    <w:p w14:paraId="4AC172F4" w14:textId="77777777" w:rsidR="00FC1836" w:rsidRP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63C591" w14:textId="56DE842E" w:rsid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>__</w:t>
      </w:r>
      <w:r w:rsidR="009658FD">
        <w:rPr>
          <w:rFonts w:ascii="Times New Roman" w:eastAsia="Times New Roman" w:hAnsi="Times New Roman" w:cs="Times New Roman"/>
          <w:color w:val="000000"/>
          <w:sz w:val="24"/>
          <w:szCs w:val="24"/>
        </w:rPr>
        <w:t>c</w:t>
      </w:r>
      <w:r w:rsidRPr="00FC18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_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riations on rock surface                                                   e. Lake</w:t>
      </w:r>
    </w:p>
    <w:p w14:paraId="1752D790" w14:textId="60246961" w:rsid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FEBA5AC" w14:textId="3E3FA5DB" w:rsid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ACA8B77" w14:textId="375523F4" w:rsid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8512BAB" w14:textId="3D052BC5" w:rsidR="00FC1836" w:rsidRDefault="00FC1836" w:rsidP="00FC183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A6CE695" w14:textId="3C597A17" w:rsidR="00FC1836" w:rsidRDefault="00FC1836" w:rsidP="00FC1836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 a stream flows at 3 cm/sec, what is the</w:t>
      </w:r>
      <w:r w:rsidR="005E7F87">
        <w:rPr>
          <w:rFonts w:ascii="Times New Roman" w:eastAsia="Times New Roman" w:hAnsi="Times New Roman" w:cs="Times New Roman"/>
          <w:sz w:val="24"/>
          <w:szCs w:val="24"/>
        </w:rPr>
        <w:t xml:space="preserve"> largest sediment size that can be transported? What happens if the velocity drops to 0.5 cm/sec?</w:t>
      </w:r>
    </w:p>
    <w:p w14:paraId="4FAD9CEC" w14:textId="4BF6901A" w:rsidR="00A35DEF" w:rsidRDefault="009658FD" w:rsidP="00A35DEF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largest sediment size would be sand. If the velocity drops to 0.5 cm/sec, it woul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be</w:t>
      </w:r>
      <w:r w:rsidR="001C6AD1">
        <w:rPr>
          <w:rFonts w:ascii="Times New Roman" w:eastAsia="Times New Roman" w:hAnsi="Times New Roman" w:cs="Times New Roman"/>
          <w:sz w:val="24"/>
          <w:szCs w:val="24"/>
        </w:rPr>
        <w:t>ing</w:t>
      </w:r>
      <w:proofErr w:type="gramEnd"/>
      <w:r w:rsidR="001C6AD1">
        <w:rPr>
          <w:rFonts w:ascii="Times New Roman" w:eastAsia="Times New Roman" w:hAnsi="Times New Roman" w:cs="Times New Roman"/>
          <w:sz w:val="24"/>
          <w:szCs w:val="24"/>
        </w:rPr>
        <w:t xml:space="preserve"> to be deposited.</w:t>
      </w:r>
    </w:p>
    <w:p w14:paraId="4F7463CB" w14:textId="4C7E2566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6D8EBA" w14:textId="66E97892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C37340" w14:textId="5629328B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510F65" w14:textId="32C866B1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185557" w14:textId="4D0310C8" w:rsidR="005E7F87" w:rsidRDefault="005E7F87" w:rsidP="005E7F8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E7F87">
        <w:rPr>
          <w:rFonts w:ascii="Times New Roman" w:eastAsia="Times New Roman" w:hAnsi="Times New Roman" w:cs="Times New Roman"/>
          <w:sz w:val="24"/>
          <w:szCs w:val="24"/>
        </w:rPr>
        <w:t>What are the three broad categories of depositional environm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? Give one example of each. </w:t>
      </w:r>
    </w:p>
    <w:p w14:paraId="1D1A56E9" w14:textId="1EF2960F" w:rsidR="005E7F87" w:rsidRPr="001C6AD1" w:rsidRDefault="001C6AD1" w:rsidP="00287696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C6AD1">
        <w:rPr>
          <w:rFonts w:ascii="Times New Roman" w:eastAsia="Times New Roman" w:hAnsi="Times New Roman" w:cs="Times New Roman"/>
          <w:sz w:val="24"/>
          <w:szCs w:val="24"/>
        </w:rPr>
        <w:t>Continental (swamp, alluvial fan, glacial environment), Transitional (barrier island, reef, delta), and Marine (Deep marine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hallow marine, rise)</w:t>
      </w:r>
    </w:p>
    <w:p w14:paraId="6FC86F38" w14:textId="775FA70F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B98E40F" w14:textId="2371E5CC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898E7C" w14:textId="2F2C20E9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AF759C5" w14:textId="76829B50" w:rsidR="005E7F87" w:rsidRDefault="005E7F87" w:rsidP="005E7F8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are the main characteristics of a sedimentary rock formed in a glacial environment?</w:t>
      </w:r>
    </w:p>
    <w:p w14:paraId="0B8D3EEE" w14:textId="1DE3624D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73EEED4" w14:textId="045D001A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D9AB0D" w14:textId="7F84081B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37F3B7" w14:textId="088D695C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0F928A" w14:textId="547580BD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D8ACE0" w14:textId="256CDB87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2E8ED3" w14:textId="012A2B1E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9C4D80B" w14:textId="05C33C52" w:rsid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EDD39B" w14:textId="17DBB588" w:rsidR="00F71C40" w:rsidRDefault="00F71C40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CFDC2D" w14:textId="5B3E85E9" w:rsidR="00F71C40" w:rsidRDefault="00F71C40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A41423" w14:textId="19A54A0D" w:rsidR="00F71C40" w:rsidRDefault="00F71C40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299D3B" w14:textId="35C98587" w:rsidR="00A67BA8" w:rsidRDefault="00F71C40" w:rsidP="00A67B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the sedimentary structure </w:t>
      </w:r>
      <w:r w:rsidR="00A67BA8">
        <w:rPr>
          <w:rFonts w:ascii="Times New Roman" w:eastAsia="Times New Roman" w:hAnsi="Times New Roman" w:cs="Times New Roman"/>
          <w:sz w:val="24"/>
          <w:szCs w:val="24"/>
        </w:rPr>
        <w:t>showed in the photograph below? What can you say about changes in depositional energy?</w:t>
      </w:r>
    </w:p>
    <w:p w14:paraId="0F14564D" w14:textId="74709ED6" w:rsidR="001C6AD1" w:rsidRPr="001C6AD1" w:rsidRDefault="001C6AD1" w:rsidP="001C6AD1">
      <w:pPr>
        <w:pStyle w:val="ListParagraph"/>
        <w:numPr>
          <w:ilvl w:val="0"/>
          <w:numId w:val="18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E16DBD" w14:textId="77777777" w:rsidR="00A67BA8" w:rsidRPr="00A67BA8" w:rsidRDefault="00A67BA8" w:rsidP="00A67B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D22416" w14:textId="078E13B5" w:rsidR="00A67BA8" w:rsidRPr="00A67BA8" w:rsidRDefault="00A67BA8" w:rsidP="00A67BA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268A896" wp14:editId="5D50DD3B">
            <wp:extent cx="2384078" cy="3162300"/>
            <wp:effectExtent l="0" t="0" r="0" b="0"/>
            <wp:docPr id="7" name="Picture 7" descr="Formation Of Sedimentary Rocks - Lessons - Tes Tea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ormation Of Sedimentary Rocks - Lessons - Tes Teach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807" cy="317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2A2C8" w14:textId="1938F7F7" w:rsidR="00F71C40" w:rsidRDefault="00F71C40" w:rsidP="00F71C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8D7F3F" w14:textId="77777777" w:rsidR="00F71C40" w:rsidRPr="00F71C40" w:rsidRDefault="00F71C40" w:rsidP="00F71C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2880FF" w14:textId="77777777" w:rsidR="005E7F87" w:rsidRPr="005E7F87" w:rsidRDefault="005E7F87" w:rsidP="005E7F8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5E7F87" w:rsidRPr="005E7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F06D1"/>
    <w:multiLevelType w:val="hybridMultilevel"/>
    <w:tmpl w:val="F864AA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1599C"/>
    <w:multiLevelType w:val="hybridMultilevel"/>
    <w:tmpl w:val="E2103E22"/>
    <w:lvl w:ilvl="0" w:tplc="31C24086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DFCBB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20486F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7EE4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6A98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AA0629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726F9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E00D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494321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A71067"/>
    <w:multiLevelType w:val="hybridMultilevel"/>
    <w:tmpl w:val="C130C240"/>
    <w:lvl w:ilvl="0" w:tplc="93362946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B265A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2E8E9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A5E17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F804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D3C2C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AC6A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1A8D4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B29C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7666F5"/>
    <w:multiLevelType w:val="hybridMultilevel"/>
    <w:tmpl w:val="AB3CA1E0"/>
    <w:lvl w:ilvl="0" w:tplc="BDB68A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EB462A2"/>
    <w:multiLevelType w:val="hybridMultilevel"/>
    <w:tmpl w:val="42A4F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BA3B26"/>
    <w:multiLevelType w:val="hybridMultilevel"/>
    <w:tmpl w:val="BB564E3C"/>
    <w:lvl w:ilvl="0" w:tplc="D7906AA2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E94E3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E9ABA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276AB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E8C40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480DA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C2C2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D065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1CFB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94343C"/>
    <w:multiLevelType w:val="hybridMultilevel"/>
    <w:tmpl w:val="C00E7B4A"/>
    <w:lvl w:ilvl="0" w:tplc="D0746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2902B4"/>
    <w:multiLevelType w:val="hybridMultilevel"/>
    <w:tmpl w:val="ADFE5754"/>
    <w:lvl w:ilvl="0" w:tplc="81DE9C6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5C2804"/>
    <w:multiLevelType w:val="hybridMultilevel"/>
    <w:tmpl w:val="996C4F20"/>
    <w:lvl w:ilvl="0" w:tplc="DEFCF0F6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C020105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F1820F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D32C92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909FC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1C6DF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0B661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94BF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C0B1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0867402"/>
    <w:multiLevelType w:val="hybridMultilevel"/>
    <w:tmpl w:val="34E48848"/>
    <w:lvl w:ilvl="0" w:tplc="3E64D13A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A971685"/>
    <w:multiLevelType w:val="hybridMultilevel"/>
    <w:tmpl w:val="D2B058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243C44"/>
    <w:multiLevelType w:val="hybridMultilevel"/>
    <w:tmpl w:val="B2FE67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EB6A32"/>
    <w:multiLevelType w:val="multilevel"/>
    <w:tmpl w:val="A724B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AD40BE1"/>
    <w:multiLevelType w:val="hybridMultilevel"/>
    <w:tmpl w:val="75B29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303B09"/>
    <w:multiLevelType w:val="multilevel"/>
    <w:tmpl w:val="FCFAC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DB6A17"/>
    <w:multiLevelType w:val="hybridMultilevel"/>
    <w:tmpl w:val="5170C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B71C09"/>
    <w:multiLevelType w:val="hybridMultilevel"/>
    <w:tmpl w:val="F864AA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14797C"/>
    <w:multiLevelType w:val="hybridMultilevel"/>
    <w:tmpl w:val="AFF032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7"/>
  </w:num>
  <w:num w:numId="3">
    <w:abstractNumId w:val="15"/>
  </w:num>
  <w:num w:numId="4">
    <w:abstractNumId w:val="13"/>
  </w:num>
  <w:num w:numId="5">
    <w:abstractNumId w:val="16"/>
  </w:num>
  <w:num w:numId="6">
    <w:abstractNumId w:val="3"/>
  </w:num>
  <w:num w:numId="7">
    <w:abstractNumId w:val="0"/>
  </w:num>
  <w:num w:numId="8">
    <w:abstractNumId w:val="6"/>
  </w:num>
  <w:num w:numId="9">
    <w:abstractNumId w:val="10"/>
  </w:num>
  <w:num w:numId="10">
    <w:abstractNumId w:val="11"/>
  </w:num>
  <w:num w:numId="11">
    <w:abstractNumId w:val="12"/>
    <w:lvlOverride w:ilvl="0">
      <w:lvl w:ilvl="0">
        <w:numFmt w:val="lowerLetter"/>
        <w:lvlText w:val="%1."/>
        <w:lvlJc w:val="left"/>
      </w:lvl>
    </w:lvlOverride>
  </w:num>
  <w:num w:numId="12">
    <w:abstractNumId w:val="8"/>
  </w:num>
  <w:num w:numId="13">
    <w:abstractNumId w:val="5"/>
  </w:num>
  <w:num w:numId="14">
    <w:abstractNumId w:val="1"/>
  </w:num>
  <w:num w:numId="15">
    <w:abstractNumId w:val="2"/>
  </w:num>
  <w:num w:numId="16">
    <w:abstractNumId w:val="14"/>
    <w:lvlOverride w:ilvl="0">
      <w:lvl w:ilvl="0">
        <w:numFmt w:val="lowerLetter"/>
        <w:lvlText w:val="%1."/>
        <w:lvlJc w:val="left"/>
      </w:lvl>
    </w:lvlOverride>
  </w:num>
  <w:num w:numId="17">
    <w:abstractNumId w:val="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cyNzQ0sTQ1NjdT0lEKTi0uzszPAykwrAUA3mK+UywAAAA="/>
  </w:docVars>
  <w:rsids>
    <w:rsidRoot w:val="00516D58"/>
    <w:rsid w:val="001C6AD1"/>
    <w:rsid w:val="00287696"/>
    <w:rsid w:val="003B401C"/>
    <w:rsid w:val="004C4C40"/>
    <w:rsid w:val="00516D58"/>
    <w:rsid w:val="005417B5"/>
    <w:rsid w:val="005E7F87"/>
    <w:rsid w:val="007A06A6"/>
    <w:rsid w:val="009658FD"/>
    <w:rsid w:val="009874BB"/>
    <w:rsid w:val="00A35DEF"/>
    <w:rsid w:val="00A67BA8"/>
    <w:rsid w:val="00D14CF8"/>
    <w:rsid w:val="00E46987"/>
    <w:rsid w:val="00F71C40"/>
    <w:rsid w:val="00F8090E"/>
    <w:rsid w:val="00F93C4E"/>
    <w:rsid w:val="00FC1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DE5EE"/>
  <w15:docId w15:val="{B8F48D2B-8325-477D-A840-878DDF780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D5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C18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3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2</TotalTime>
  <Pages>5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icia De Marchi</dc:creator>
  <cp:keywords/>
  <dc:description/>
  <cp:lastModifiedBy>Jalen Powell</cp:lastModifiedBy>
  <cp:revision>1</cp:revision>
  <dcterms:created xsi:type="dcterms:W3CDTF">2020-09-13T17:49:00Z</dcterms:created>
  <dcterms:modified xsi:type="dcterms:W3CDTF">2021-09-15T16:59:00Z</dcterms:modified>
</cp:coreProperties>
</file>